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E5ED7A" w14:textId="1420DAEB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</w:t>
      </w:r>
      <w:r w:rsidR="00A62FE3">
        <w:rPr>
          <w:sz w:val="32"/>
          <w:szCs w:val="32"/>
        </w:rPr>
        <w:t>cation Development - Spring 2018</w:t>
      </w:r>
    </w:p>
    <w:p w14:paraId="04D46007" w14:textId="77777777" w:rsidR="00F93229" w:rsidRDefault="000E764D" w:rsidP="000E764D">
      <w:pPr>
        <w:spacing w:after="240" w:line="235" w:lineRule="auto"/>
        <w:ind w:left="17"/>
        <w:rPr>
          <w:b/>
          <w:color w:val="4E81BD"/>
          <w:sz w:val="28"/>
        </w:rPr>
      </w:pPr>
      <w:r w:rsidRPr="000E764D">
        <w:rPr>
          <w:b/>
          <w:color w:val="4E81BD"/>
          <w:sz w:val="28"/>
        </w:rPr>
        <w:t>Lab 1 – HTML Basic Tags, Tables &amp; Forms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4"/>
        <w:gridCol w:w="6690"/>
      </w:tblGrid>
      <w:tr w:rsidR="00F93229" w14:paraId="3045F90E" w14:textId="77777777" w:rsidTr="00445C27">
        <w:trPr>
          <w:trHeight w:val="323"/>
        </w:trPr>
        <w:tc>
          <w:tcPr>
            <w:tcW w:w="2814" w:type="dxa"/>
          </w:tcPr>
          <w:p w14:paraId="6274A603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011A725" w14:textId="38DB9D8A" w:rsidR="00F93229" w:rsidRPr="00C459AB" w:rsidRDefault="00857174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BE3D01">
              <w:rPr>
                <w:bCs/>
                <w:sz w:val="24"/>
                <w:szCs w:val="24"/>
              </w:rPr>
              <w:t>Iman Anas Khalil</w:t>
            </w:r>
          </w:p>
        </w:tc>
      </w:tr>
      <w:tr w:rsidR="00F93229" w14:paraId="5132AE26" w14:textId="77777777" w:rsidTr="003C7F2D">
        <w:tc>
          <w:tcPr>
            <w:tcW w:w="2814" w:type="dxa"/>
          </w:tcPr>
          <w:p w14:paraId="077053E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7B50434C" w14:textId="636FA68E" w:rsidR="00F93229" w:rsidRPr="00C459AB" w:rsidRDefault="00BE3D01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1510048</w:t>
            </w:r>
          </w:p>
        </w:tc>
      </w:tr>
      <w:tr w:rsidR="00F93229" w14:paraId="76B9432C" w14:textId="77777777" w:rsidTr="003C7F2D">
        <w:tc>
          <w:tcPr>
            <w:tcW w:w="2814" w:type="dxa"/>
          </w:tcPr>
          <w:p w14:paraId="204FC53E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2F4EA268" w14:textId="3B27A713" w:rsidR="00F93229" w:rsidRPr="00C459AB" w:rsidRDefault="00BE3D01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k1510048@qu.edu.qa</w:t>
            </w:r>
          </w:p>
        </w:tc>
      </w:tr>
    </w:tbl>
    <w:p w14:paraId="3C52F58E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425D9AF4" w14:textId="77777777" w:rsidTr="005942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5A32B1E" w14:textId="77777777"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6FB9F244" w14:textId="77777777" w:rsidR="00594248" w:rsidRPr="00B1230E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4B9008C6" w14:textId="77777777"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6FAD6753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6A61BB5C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F3C9F" w14:paraId="5405B293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072C8B2" w14:textId="77777777" w:rsidR="003F3C9F" w:rsidRDefault="003F3C9F" w:rsidP="001B7447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Home page (i</w:t>
            </w:r>
            <w:r w:rsidRPr="001B7447">
              <w:rPr>
                <w:b w:val="0"/>
                <w:bCs w:val="0"/>
                <w:color w:val="auto"/>
              </w:rPr>
              <w:t>ndex.html</w:t>
            </w:r>
            <w:r>
              <w:rPr>
                <w:b w:val="0"/>
                <w:bCs w:val="0"/>
                <w:color w:val="auto"/>
              </w:rPr>
              <w:t>)</w:t>
            </w:r>
          </w:p>
          <w:p w14:paraId="5A6C1FE3" w14:textId="77777777" w:rsidR="002E3907" w:rsidRPr="002E3907" w:rsidRDefault="002E3907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Follows the HTML 5 pages structure </w:t>
            </w:r>
          </w:p>
          <w:p w14:paraId="1C0E5703" w14:textId="6DEE6262" w:rsidR="002E3907" w:rsidRPr="003C7D74" w:rsidRDefault="002E3907" w:rsidP="00923D91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Created similar design </w:t>
            </w:r>
            <w:r w:rsidR="00923D91">
              <w:rPr>
                <w:b w:val="0"/>
                <w:bCs w:val="0"/>
                <w:color w:val="000000" w:themeColor="text1"/>
                <w:sz w:val="16"/>
                <w:szCs w:val="16"/>
              </w:rPr>
              <w:t>to</w:t>
            </w: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 the one provided in the lab sheet. </w:t>
            </w:r>
          </w:p>
        </w:tc>
        <w:tc>
          <w:tcPr>
            <w:tcW w:w="630" w:type="dxa"/>
          </w:tcPr>
          <w:p w14:paraId="6D2CD5CB" w14:textId="0D5C5A55" w:rsidR="003F3C9F" w:rsidRPr="009E1EB6" w:rsidRDefault="00857174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  <w:r w:rsidR="00B37036">
              <w:rPr>
                <w:color w:val="auto"/>
              </w:rPr>
              <w:t>35</w:t>
            </w:r>
          </w:p>
        </w:tc>
        <w:tc>
          <w:tcPr>
            <w:tcW w:w="1440" w:type="dxa"/>
          </w:tcPr>
          <w:p w14:paraId="6C12C66D" w14:textId="359B34DB" w:rsidR="003F3C9F" w:rsidRPr="009E1EB6" w:rsidRDefault="00BE3D01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0%</w:t>
            </w:r>
          </w:p>
        </w:tc>
        <w:tc>
          <w:tcPr>
            <w:tcW w:w="3600" w:type="dxa"/>
          </w:tcPr>
          <w:p w14:paraId="27534334" w14:textId="4C25143E" w:rsidR="003F3C9F" w:rsidRPr="009E1EB6" w:rsidRDefault="003F3C9F" w:rsidP="0085717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4045E241" w14:textId="070DE4AB" w:rsidR="003F3C9F" w:rsidRPr="009E1EB6" w:rsidRDefault="00857174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3F3C9F" w14:paraId="580ADEE4" w14:textId="77777777" w:rsidTr="00594248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79A09EDF" w14:textId="77777777" w:rsidR="003F3C9F" w:rsidRDefault="003F3C9F" w:rsidP="001B7447">
            <w:pPr>
              <w:pStyle w:val="NoSpacing"/>
              <w:numPr>
                <w:ilvl w:val="0"/>
                <w:numId w:val="8"/>
              </w:numPr>
              <w:ind w:right="-107"/>
              <w:rPr>
                <w:b w:val="0"/>
                <w:bCs w:val="0"/>
              </w:rPr>
            </w:pPr>
            <w:r>
              <w:rPr>
                <w:b w:val="0"/>
                <w:bCs w:val="0"/>
                <w:color w:val="auto"/>
              </w:rPr>
              <w:t>Timetable page (</w:t>
            </w:r>
            <w:r w:rsidRPr="001B7447">
              <w:rPr>
                <w:b w:val="0"/>
                <w:bCs w:val="0"/>
                <w:color w:val="auto"/>
              </w:rPr>
              <w:t>timetable.html</w:t>
            </w:r>
            <w:r>
              <w:rPr>
                <w:b w:val="0"/>
                <w:bCs w:val="0"/>
                <w:color w:val="auto"/>
              </w:rPr>
              <w:t>)</w:t>
            </w:r>
          </w:p>
        </w:tc>
        <w:tc>
          <w:tcPr>
            <w:tcW w:w="630" w:type="dxa"/>
          </w:tcPr>
          <w:p w14:paraId="21FBB950" w14:textId="0AAADD38" w:rsidR="003F3C9F" w:rsidRPr="003F3C9F" w:rsidRDefault="00B37036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30</w:t>
            </w:r>
            <w:r w:rsidR="00857174">
              <w:rPr>
                <w:color w:val="auto"/>
              </w:rPr>
              <w:t xml:space="preserve"> </w:t>
            </w:r>
          </w:p>
        </w:tc>
        <w:tc>
          <w:tcPr>
            <w:tcW w:w="1440" w:type="dxa"/>
          </w:tcPr>
          <w:p w14:paraId="510105E8" w14:textId="06E61698" w:rsidR="003F3C9F" w:rsidRPr="009E1EB6" w:rsidRDefault="00BE3D01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%</w:t>
            </w:r>
          </w:p>
        </w:tc>
        <w:tc>
          <w:tcPr>
            <w:tcW w:w="3600" w:type="dxa"/>
          </w:tcPr>
          <w:p w14:paraId="2F4C78F0" w14:textId="1E067101" w:rsidR="003F3C9F" w:rsidRPr="009E1EB6" w:rsidRDefault="00857174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720" w:type="dxa"/>
          </w:tcPr>
          <w:p w14:paraId="23C858FE" w14:textId="769ADD51" w:rsidR="003F3C9F" w:rsidRPr="009E1EB6" w:rsidRDefault="00857174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</w:tr>
      <w:tr w:rsidR="003F3C9F" w14:paraId="052F6671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66D3F07" w14:textId="7574A1C7" w:rsidR="002E3907" w:rsidRPr="008A16C0" w:rsidRDefault="003F3C9F" w:rsidP="008A16C0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Registration page (</w:t>
            </w:r>
            <w:r w:rsidRPr="001B7447">
              <w:rPr>
                <w:b w:val="0"/>
                <w:bCs w:val="0"/>
                <w:color w:val="auto"/>
              </w:rPr>
              <w:t>registeration.html</w:t>
            </w:r>
            <w:r>
              <w:rPr>
                <w:b w:val="0"/>
                <w:bCs w:val="0"/>
                <w:color w:val="auto"/>
              </w:rPr>
              <w:t>)</w:t>
            </w:r>
          </w:p>
          <w:p w14:paraId="5B04F80C" w14:textId="3A0E463D" w:rsidR="002E3907" w:rsidRDefault="008A16C0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Correct input type is used </w:t>
            </w:r>
          </w:p>
          <w:p w14:paraId="50A96987" w14:textId="08565119" w:rsidR="008A16C0" w:rsidRPr="002E3907" w:rsidRDefault="008A16C0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Similar info </w:t>
            </w:r>
            <w:proofErr w:type="gramStart"/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are</w:t>
            </w:r>
            <w:proofErr w:type="gramEnd"/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 categorized together as shown in the figure 2</w:t>
            </w:r>
          </w:p>
          <w:p w14:paraId="2D8BBD0E" w14:textId="77777777" w:rsidR="002E3907" w:rsidRPr="002E3907" w:rsidRDefault="002E3907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>providing a list of common cities.</w:t>
            </w:r>
          </w:p>
          <w:p w14:paraId="21203401" w14:textId="77777777" w:rsidR="002E3907" w:rsidRDefault="002E3907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>providing list of countries with single selection.</w:t>
            </w:r>
          </w:p>
          <w:p w14:paraId="7271CF25" w14:textId="7D4D4C02" w:rsidR="008A16C0" w:rsidRPr="002E3907" w:rsidRDefault="008A16C0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Filed are validated  </w:t>
            </w:r>
          </w:p>
          <w:p w14:paraId="3415A9C5" w14:textId="77777777" w:rsidR="002E3907" w:rsidRPr="003C7D74" w:rsidRDefault="002E3907" w:rsidP="002E3907">
            <w:pPr>
              <w:pStyle w:val="NoSpacing"/>
              <w:rPr>
                <w:b w:val="0"/>
                <w:bCs w:val="0"/>
                <w:color w:val="auto"/>
              </w:rPr>
            </w:pPr>
          </w:p>
        </w:tc>
        <w:tc>
          <w:tcPr>
            <w:tcW w:w="630" w:type="dxa"/>
          </w:tcPr>
          <w:p w14:paraId="3E1EB558" w14:textId="2B0219F7" w:rsidR="003F3C9F" w:rsidRPr="009E1EB6" w:rsidRDefault="00B37036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35</w:t>
            </w:r>
            <w:r w:rsidR="00857174">
              <w:rPr>
                <w:color w:val="auto"/>
              </w:rPr>
              <w:t xml:space="preserve"> </w:t>
            </w:r>
          </w:p>
        </w:tc>
        <w:tc>
          <w:tcPr>
            <w:tcW w:w="1440" w:type="dxa"/>
          </w:tcPr>
          <w:p w14:paraId="3B1FD573" w14:textId="21555EAF" w:rsidR="003F3C9F" w:rsidRPr="009E1EB6" w:rsidRDefault="00857174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="00BE3D01">
              <w:t>100%</w:t>
            </w:r>
          </w:p>
        </w:tc>
        <w:tc>
          <w:tcPr>
            <w:tcW w:w="3600" w:type="dxa"/>
          </w:tcPr>
          <w:p w14:paraId="4F4C6682" w14:textId="7829FF56" w:rsidR="003F3C9F" w:rsidRPr="009E1EB6" w:rsidRDefault="003F3C9F" w:rsidP="00D40C3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410558E0" w14:textId="6A86A8A5" w:rsidR="003F3C9F" w:rsidRPr="009E1EB6" w:rsidRDefault="00857174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3F3C9F" w14:paraId="3D92278E" w14:textId="77777777" w:rsidTr="00594248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679A118" w14:textId="77777777" w:rsidR="003F3C9F" w:rsidRPr="009E1EB6" w:rsidRDefault="003F3C9F" w:rsidP="000A3AC4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0325D75C" w14:textId="77777777" w:rsidR="003F3C9F" w:rsidRPr="009E1EB6" w:rsidRDefault="003F3C9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5DC39C64" w14:textId="5E07D2E8" w:rsidR="003F3C9F" w:rsidRPr="009E1EB6" w:rsidRDefault="00BE3D01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%</w:t>
            </w:r>
          </w:p>
        </w:tc>
        <w:tc>
          <w:tcPr>
            <w:tcW w:w="3600" w:type="dxa"/>
          </w:tcPr>
          <w:p w14:paraId="34539C78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06A686E8" w14:textId="6781C901" w:rsidR="003F3C9F" w:rsidRPr="009E1EB6" w:rsidRDefault="00857174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3F3C9F" w14:paraId="2D825BE6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2B04520C" w14:textId="77777777" w:rsidR="003F3C9F" w:rsidRPr="00697905" w:rsidRDefault="003F3C9F" w:rsidP="000A3AC4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5FCC5992" w14:textId="77777777" w:rsidR="003F3C9F" w:rsidRPr="00697905" w:rsidRDefault="003F3C9F" w:rsidP="000A3AC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3D950D42" w14:textId="77777777"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A2A60F0" w14:textId="77777777"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6D5A75C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7D0C5A79" w14:textId="77777777" w:rsidR="00B8118E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47F9D714" w14:textId="77777777" w:rsidR="00082F93" w:rsidRDefault="00082F93" w:rsidP="00594248">
      <w:pPr>
        <w:ind w:left="11"/>
        <w:jc w:val="both"/>
        <w:rPr>
          <w:sz w:val="20"/>
          <w:szCs w:val="20"/>
        </w:rPr>
      </w:pPr>
    </w:p>
    <w:p w14:paraId="56BCF813" w14:textId="16F474B5" w:rsidR="00082F93" w:rsidRDefault="00082F93" w:rsidP="00594248">
      <w:pPr>
        <w:ind w:left="11"/>
        <w:jc w:val="both"/>
        <w:rPr>
          <w:sz w:val="20"/>
          <w:szCs w:val="20"/>
        </w:rPr>
      </w:pPr>
    </w:p>
    <w:p w14:paraId="3B2E09F6" w14:textId="77777777" w:rsidR="00BE3D01" w:rsidRDefault="00BE3D01" w:rsidP="00594248">
      <w:pPr>
        <w:ind w:left="11"/>
        <w:jc w:val="both"/>
        <w:rPr>
          <w:sz w:val="20"/>
          <w:szCs w:val="20"/>
        </w:rPr>
      </w:pPr>
    </w:p>
    <w:p w14:paraId="2A85DAA1" w14:textId="77777777" w:rsidR="00082F93" w:rsidRDefault="00082F93" w:rsidP="00594248">
      <w:pPr>
        <w:ind w:left="11"/>
        <w:jc w:val="both"/>
        <w:rPr>
          <w:sz w:val="20"/>
          <w:szCs w:val="20"/>
        </w:rPr>
      </w:pPr>
    </w:p>
    <w:p w14:paraId="6C211147" w14:textId="77777777" w:rsidR="00082F93" w:rsidRPr="00594248" w:rsidRDefault="00082F93" w:rsidP="00594248">
      <w:pPr>
        <w:ind w:left="11"/>
        <w:jc w:val="both"/>
        <w:rPr>
          <w:sz w:val="20"/>
          <w:szCs w:val="20"/>
        </w:rPr>
      </w:pPr>
    </w:p>
    <w:p w14:paraId="5DF7BE94" w14:textId="77777777" w:rsidR="00BD5B70" w:rsidRDefault="00CC38C2" w:rsidP="00655CD6">
      <w:pPr>
        <w:pStyle w:val="Heading2"/>
        <w:numPr>
          <w:ilvl w:val="0"/>
          <w:numId w:val="5"/>
        </w:numPr>
      </w:pPr>
      <w:r>
        <w:lastRenderedPageBreak/>
        <w:t>Testing</w:t>
      </w:r>
      <w:r w:rsidR="001B7447">
        <w:t xml:space="preserve"> evidence</w:t>
      </w:r>
    </w:p>
    <w:p w14:paraId="1D6F256D" w14:textId="59345AF3" w:rsidR="00907FA0" w:rsidRDefault="00BE3D01" w:rsidP="00230B4D">
      <w:pPr>
        <w:pStyle w:val="Heading2"/>
        <w:numPr>
          <w:ilvl w:val="1"/>
          <w:numId w:val="5"/>
        </w:numPr>
        <w:spacing w:after="240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BFCB639" wp14:editId="6DF3E6FF">
            <wp:simplePos x="0" y="0"/>
            <wp:positionH relativeFrom="page">
              <wp:posOffset>66675</wp:posOffset>
            </wp:positionH>
            <wp:positionV relativeFrom="paragraph">
              <wp:posOffset>481965</wp:posOffset>
            </wp:positionV>
            <wp:extent cx="7620000" cy="4781550"/>
            <wp:effectExtent l="0" t="0" r="0" b="0"/>
            <wp:wrapTight wrapText="bothSides">
              <wp:wrapPolygon edited="0">
                <wp:start x="0" y="0"/>
                <wp:lineTo x="0" y="21514"/>
                <wp:lineTo x="21546" y="21514"/>
                <wp:lineTo x="2154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0" cy="4781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7FA0">
        <w:t xml:space="preserve"> </w:t>
      </w:r>
      <w:r w:rsidR="001B7447" w:rsidRPr="001B7447">
        <w:t>Home page</w:t>
      </w:r>
    </w:p>
    <w:p w14:paraId="1B4128AF" w14:textId="6708D731" w:rsidR="00BE3D01" w:rsidRPr="00BE3D01" w:rsidRDefault="00BE3D01" w:rsidP="00BE3D01"/>
    <w:p w14:paraId="71146D2E" w14:textId="004D0E0B" w:rsidR="00BE3D01" w:rsidRDefault="00BE3D01" w:rsidP="00BE3D01"/>
    <w:p w14:paraId="27206043" w14:textId="7D3C880D" w:rsidR="00BE3D01" w:rsidRDefault="00BE3D01" w:rsidP="00BE3D01"/>
    <w:p w14:paraId="163C456C" w14:textId="78DDA319" w:rsidR="00BE3D01" w:rsidRDefault="00BE3D01" w:rsidP="00BE3D01"/>
    <w:p w14:paraId="69C6E25A" w14:textId="5CA9ADDC" w:rsidR="00BE3D01" w:rsidRDefault="00BE3D01" w:rsidP="00BE3D01"/>
    <w:p w14:paraId="747FC1FC" w14:textId="1DA8D903" w:rsidR="00BE3D01" w:rsidRDefault="00BE3D01" w:rsidP="00BE3D01"/>
    <w:p w14:paraId="719A0980" w14:textId="6659D2E7" w:rsidR="00BE3D01" w:rsidRDefault="00BE3D01" w:rsidP="00BE3D01"/>
    <w:p w14:paraId="1EFCC774" w14:textId="77777777" w:rsidR="00BE3D01" w:rsidRPr="00BE3D01" w:rsidRDefault="00BE3D01" w:rsidP="00BE3D01"/>
    <w:p w14:paraId="0C0D0D47" w14:textId="02EDC809" w:rsidR="00483FF5" w:rsidRDefault="00907FA0" w:rsidP="00230B4D">
      <w:pPr>
        <w:pStyle w:val="Heading2"/>
        <w:numPr>
          <w:ilvl w:val="1"/>
          <w:numId w:val="5"/>
        </w:numPr>
        <w:spacing w:after="240"/>
      </w:pPr>
      <w:r>
        <w:lastRenderedPageBreak/>
        <w:t xml:space="preserve"> </w:t>
      </w:r>
      <w:r w:rsidR="001B7447" w:rsidRPr="001B7447">
        <w:t>Timetable page</w:t>
      </w:r>
      <w:bookmarkStart w:id="0" w:name="_GoBack"/>
      <w:bookmarkEnd w:id="0"/>
    </w:p>
    <w:p w14:paraId="593DF2A1" w14:textId="771FB32B" w:rsidR="00BE3D01" w:rsidRDefault="00BE3D01" w:rsidP="00BE3D01">
      <w:r>
        <w:rPr>
          <w:noProof/>
        </w:rPr>
        <w:drawing>
          <wp:anchor distT="0" distB="0" distL="114300" distR="114300" simplePos="0" relativeHeight="251659264" behindDoc="1" locked="0" layoutInCell="1" allowOverlap="1" wp14:anchorId="6B82F525" wp14:editId="4F361E97">
            <wp:simplePos x="0" y="0"/>
            <wp:positionH relativeFrom="margin">
              <wp:posOffset>-800100</wp:posOffset>
            </wp:positionH>
            <wp:positionV relativeFrom="paragraph">
              <wp:posOffset>196215</wp:posOffset>
            </wp:positionV>
            <wp:extent cx="7562850" cy="4695825"/>
            <wp:effectExtent l="0" t="0" r="0" b="9525"/>
            <wp:wrapTight wrapText="bothSides">
              <wp:wrapPolygon edited="0">
                <wp:start x="0" y="0"/>
                <wp:lineTo x="0" y="21556"/>
                <wp:lineTo x="21546" y="21556"/>
                <wp:lineTo x="2154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86"/>
                    <a:stretch/>
                  </pic:blipFill>
                  <pic:spPr bwMode="auto">
                    <a:xfrm>
                      <a:off x="0" y="0"/>
                      <a:ext cx="7562850" cy="4695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1C7CA8" w14:textId="3B1D45C0" w:rsidR="00BE3D01" w:rsidRPr="00BE3D01" w:rsidRDefault="00BE3D01" w:rsidP="00BE3D01"/>
    <w:p w14:paraId="1C8C2B31" w14:textId="77777777" w:rsidR="00BE3D01" w:rsidRDefault="00BE3D01" w:rsidP="00BE3D01">
      <w:pPr>
        <w:pStyle w:val="Heading2"/>
        <w:spacing w:after="240"/>
        <w:ind w:left="360"/>
      </w:pPr>
    </w:p>
    <w:p w14:paraId="3B655070" w14:textId="15FE69F1" w:rsidR="00483FF5" w:rsidRDefault="00907FA0" w:rsidP="00230B4D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1B7447" w:rsidRPr="001B7447">
        <w:t>Registration page</w:t>
      </w:r>
    </w:p>
    <w:p w14:paraId="0409D8A0" w14:textId="6D099FE1" w:rsidR="00BE3D01" w:rsidRPr="00BE3D01" w:rsidRDefault="00BE3D01" w:rsidP="00BE3D01">
      <w:r>
        <w:rPr>
          <w:noProof/>
        </w:rPr>
        <w:drawing>
          <wp:anchor distT="0" distB="0" distL="114300" distR="114300" simplePos="0" relativeHeight="251660288" behindDoc="1" locked="0" layoutInCell="1" allowOverlap="1" wp14:anchorId="053B42F7" wp14:editId="614D89C2">
            <wp:simplePos x="0" y="0"/>
            <wp:positionH relativeFrom="margin">
              <wp:align>center</wp:align>
            </wp:positionH>
            <wp:positionV relativeFrom="paragraph">
              <wp:posOffset>676910</wp:posOffset>
            </wp:positionV>
            <wp:extent cx="5238750" cy="5235765"/>
            <wp:effectExtent l="0" t="0" r="0" b="3175"/>
            <wp:wrapTight wrapText="bothSides">
              <wp:wrapPolygon edited="0">
                <wp:start x="0" y="0"/>
                <wp:lineTo x="0" y="21535"/>
                <wp:lineTo x="21521" y="21535"/>
                <wp:lineTo x="2152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3750"/>
                    <a:stretch/>
                  </pic:blipFill>
                  <pic:spPr bwMode="auto">
                    <a:xfrm>
                      <a:off x="0" y="0"/>
                      <a:ext cx="5238750" cy="52357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BE3D01" w:rsidRPr="00BE3D01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5C17E7" w14:textId="77777777" w:rsidR="00B123BB" w:rsidRDefault="00B123BB" w:rsidP="007D42BF">
      <w:pPr>
        <w:spacing w:after="0" w:line="240" w:lineRule="auto"/>
      </w:pPr>
      <w:r>
        <w:separator/>
      </w:r>
    </w:p>
  </w:endnote>
  <w:endnote w:type="continuationSeparator" w:id="0">
    <w:p w14:paraId="55E24812" w14:textId="77777777" w:rsidR="00B123BB" w:rsidRDefault="00B123BB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289D140B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BE3D01">
          <w:rPr>
            <w:noProof/>
            <w:sz w:val="18"/>
            <w:szCs w:val="18"/>
          </w:rPr>
          <w:t>3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0E86CE" w14:textId="77777777" w:rsidR="00B123BB" w:rsidRDefault="00B123BB" w:rsidP="007D42BF">
      <w:pPr>
        <w:spacing w:after="0" w:line="240" w:lineRule="auto"/>
      </w:pPr>
      <w:r>
        <w:separator/>
      </w:r>
    </w:p>
  </w:footnote>
  <w:footnote w:type="continuationSeparator" w:id="0">
    <w:p w14:paraId="3C7EC99B" w14:textId="77777777" w:rsidR="00B123BB" w:rsidRDefault="00B123BB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1"/>
  </w:num>
  <w:num w:numId="5">
    <w:abstractNumId w:val="6"/>
  </w:num>
  <w:num w:numId="6">
    <w:abstractNumId w:val="2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5BE2"/>
    <w:rsid w:val="00082F93"/>
    <w:rsid w:val="000D1D13"/>
    <w:rsid w:val="000E764D"/>
    <w:rsid w:val="000F1DB3"/>
    <w:rsid w:val="00123CEF"/>
    <w:rsid w:val="001B7447"/>
    <w:rsid w:val="001D0F47"/>
    <w:rsid w:val="001E676E"/>
    <w:rsid w:val="00230B4D"/>
    <w:rsid w:val="002E01D2"/>
    <w:rsid w:val="002E3907"/>
    <w:rsid w:val="003110A6"/>
    <w:rsid w:val="0034257A"/>
    <w:rsid w:val="003466F3"/>
    <w:rsid w:val="003736EE"/>
    <w:rsid w:val="003B7C97"/>
    <w:rsid w:val="003C7D74"/>
    <w:rsid w:val="003F3C9F"/>
    <w:rsid w:val="00445C27"/>
    <w:rsid w:val="00456935"/>
    <w:rsid w:val="00483FF5"/>
    <w:rsid w:val="004C670C"/>
    <w:rsid w:val="004E3D11"/>
    <w:rsid w:val="00546A06"/>
    <w:rsid w:val="00594248"/>
    <w:rsid w:val="00655CD6"/>
    <w:rsid w:val="007642E8"/>
    <w:rsid w:val="00773757"/>
    <w:rsid w:val="007D42BF"/>
    <w:rsid w:val="0082546C"/>
    <w:rsid w:val="00857174"/>
    <w:rsid w:val="00883107"/>
    <w:rsid w:val="008A12EA"/>
    <w:rsid w:val="008A16C0"/>
    <w:rsid w:val="008B435A"/>
    <w:rsid w:val="00907FA0"/>
    <w:rsid w:val="00923D91"/>
    <w:rsid w:val="009E1EB6"/>
    <w:rsid w:val="00A62FE3"/>
    <w:rsid w:val="00AB46FB"/>
    <w:rsid w:val="00AD0A31"/>
    <w:rsid w:val="00B11B81"/>
    <w:rsid w:val="00B123BB"/>
    <w:rsid w:val="00B34D52"/>
    <w:rsid w:val="00B37036"/>
    <w:rsid w:val="00B8118E"/>
    <w:rsid w:val="00BD5B70"/>
    <w:rsid w:val="00BE3D01"/>
    <w:rsid w:val="00C42BF4"/>
    <w:rsid w:val="00CB2566"/>
    <w:rsid w:val="00CC38C2"/>
    <w:rsid w:val="00CD6CBC"/>
    <w:rsid w:val="00D40C39"/>
    <w:rsid w:val="00D47A71"/>
    <w:rsid w:val="00EF5FA0"/>
    <w:rsid w:val="00F25691"/>
    <w:rsid w:val="00F713A4"/>
    <w:rsid w:val="00F77A6E"/>
    <w:rsid w:val="00F93229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A6125B-883A-477B-8D8E-A7146B0972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276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eman khalil</cp:lastModifiedBy>
  <cp:revision>4</cp:revision>
  <dcterms:created xsi:type="dcterms:W3CDTF">2018-02-21T22:04:00Z</dcterms:created>
  <dcterms:modified xsi:type="dcterms:W3CDTF">2018-02-27T20:23:00Z</dcterms:modified>
</cp:coreProperties>
</file>